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to Help You Start a Home staging business Ventur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ome-stag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ome-stag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ome-stag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0Z</dcterms:created>
  <dcterms:modified xsi:type="dcterms:W3CDTF">2026-06-27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